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10bc8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25d3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683b3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10:01:16Z</dcterms:created>
  <dcterms:modified xsi:type="dcterms:W3CDTF">2022-01-20T10:01:16Z</dcterms:modified>
</cp:coreProperties>
</file>